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2571E656" w:rsidP="1E2418C5" w:rsidRDefault="2571E656" w14:paraId="448A4928" w14:textId="31D1B35D">
      <w:pPr>
        <w:rPr>
          <w:rFonts w:asciiTheme="majorHAnsi" w:hAnsiTheme="majorHAnsi" w:cstheme="majorBidi"/>
          <w:b/>
          <w:bCs/>
        </w:rPr>
      </w:pPr>
      <w:r w:rsidRPr="1E2418C5">
        <w:rPr>
          <w:rFonts w:asciiTheme="majorHAnsi" w:hAnsiTheme="majorHAnsi" w:cstheme="majorBidi"/>
          <w:b/>
          <w:bCs/>
        </w:rPr>
        <w:t>Ze Xiang</w:t>
      </w:r>
    </w:p>
    <w:p w:rsidR="008F5AFF" w:rsidP="26A3973E" w:rsidRDefault="008F5AFF" w14:paraId="1F1C7514" w14:textId="0E94FAD8">
      <w:pPr>
        <w:rPr>
          <w:rFonts w:ascii="Calibri Light" w:hAnsi="Calibri Light" w:cs="Calibri Light" w:asciiTheme="majorAscii" w:hAnsiTheme="majorAscii" w:cstheme="majorAscii"/>
        </w:rPr>
      </w:pPr>
      <w:r w:rsidRPr="26A3973E" w:rsidR="21C30914">
        <w:rPr>
          <w:rFonts w:ascii="Calibri Light" w:hAnsi="Calibri Light" w:cs="Calibri Light" w:asciiTheme="majorAscii" w:hAnsiTheme="majorAscii" w:cstheme="majorAscii"/>
        </w:rPr>
        <w:t>ZHAL2022{</w:t>
      </w:r>
      <w:r w:rsidRPr="26A3973E" w:rsidR="21C30914">
        <w:rPr>
          <w:rFonts w:ascii="Calibri Light" w:hAnsi="Calibri Light" w:cs="Calibri Light" w:asciiTheme="majorAscii" w:hAnsiTheme="majorAscii" w:cstheme="majorAscii"/>
        </w:rPr>
        <w:t>9FAEFXPQML%</w:t>
      </w:r>
      <w:r w:rsidRPr="26A3973E" w:rsidR="6F5FFEE2">
        <w:rPr>
          <w:rFonts w:ascii="Calibri Light" w:hAnsi="Calibri Light" w:cs="Calibri Light" w:asciiTheme="majorAscii" w:hAnsiTheme="majorAscii" w:cstheme="majorAscii"/>
        </w:rPr>
        <w:t>.</w:t>
      </w:r>
      <w:r w:rsidRPr="26A3973E" w:rsidR="21C30914">
        <w:rPr>
          <w:rFonts w:ascii="Calibri Light" w:hAnsi="Calibri Light" w:cs="Calibri Light" w:asciiTheme="majorAscii" w:hAnsiTheme="majorAscii" w:cstheme="majorAscii"/>
        </w:rPr>
        <w:t>T</w:t>
      </w:r>
      <w:r w:rsidRPr="26A3973E" w:rsidR="21C30914">
        <w:rPr>
          <w:rFonts w:ascii="Calibri Light" w:hAnsi="Calibri Light" w:cs="Calibri Light" w:asciiTheme="majorAscii" w:hAnsiTheme="majorAscii" w:cstheme="majorAscii"/>
        </w:rPr>
        <w:t>}</w:t>
      </w:r>
    </w:p>
    <w:p w:rsidR="008F5AFF" w:rsidRDefault="008F5AFF" w14:paraId="211A5A6B" w14:textId="0B0B8102">
      <w:pPr>
        <w:rPr>
          <w:rFonts w:asciiTheme="majorHAnsi" w:hAnsiTheme="majorHAnsi" w:cstheme="majorHAnsi"/>
        </w:rPr>
      </w:pPr>
    </w:p>
    <w:p w:rsidR="008F5AFF" w:rsidP="26A3973E" w:rsidRDefault="008F5AFF" w14:paraId="5360DDCD" w14:textId="6F4D0D09">
      <w:pPr>
        <w:rPr>
          <w:rFonts w:ascii="Calibri Light" w:hAnsi="Calibri Light" w:cs="Times New Roman" w:asciiTheme="majorAscii" w:hAnsiTheme="majorAscii" w:cstheme="majorBidi"/>
        </w:rPr>
      </w:pPr>
      <w:r w:rsidRPr="26A3973E" w:rsidR="21C30914">
        <w:rPr>
          <w:rFonts w:ascii="Calibri Light" w:hAnsi="Calibri Light" w:cs="Times New Roman" w:asciiTheme="majorAscii" w:hAnsiTheme="majorAscii" w:cstheme="majorBidi"/>
        </w:rPr>
        <w:t>ZHAL2022{43@u3</w:t>
      </w:r>
      <w:r w:rsidRPr="26A3973E" w:rsidR="11867BC9">
        <w:rPr>
          <w:rFonts w:ascii="Calibri Light" w:hAnsi="Calibri Light" w:cs="Times New Roman" w:asciiTheme="majorAscii" w:hAnsiTheme="majorAscii" w:cstheme="majorBidi"/>
        </w:rPr>
        <w:t>.</w:t>
      </w:r>
      <w:r w:rsidRPr="26A3973E" w:rsidR="21C30914">
        <w:rPr>
          <w:rFonts w:ascii="Calibri Light" w:hAnsi="Calibri Light" w:cs="Times New Roman" w:asciiTheme="majorAscii" w:hAnsiTheme="majorAscii" w:cstheme="majorBidi"/>
        </w:rPr>
        <w:t>/5HKjV4}</w:t>
      </w:r>
    </w:p>
    <w:p w:rsidR="008F5AFF" w:rsidRDefault="008F5AFF" w14:paraId="29E9A3A9" w14:textId="3BCCC15C">
      <w:pPr>
        <w:rPr>
          <w:rFonts w:asciiTheme="majorHAnsi" w:hAnsiTheme="majorHAnsi" w:cstheme="majorHAnsi"/>
        </w:rPr>
      </w:pPr>
    </w:p>
    <w:p w:rsidRPr="008F5AFF" w:rsidR="008F5AFF" w:rsidP="008F5AFF" w:rsidRDefault="008F5AFF" w14:paraId="05227CEC" w14:textId="1EB40112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ZHAL2022{</w:t>
      </w:r>
      <w:r w:rsidRPr="008F5AFF">
        <w:rPr>
          <w:rFonts w:asciiTheme="majorHAnsi" w:hAnsiTheme="majorHAnsi" w:cstheme="majorHAnsi"/>
        </w:rPr>
        <w:t>87VRB3J&amp;(7DA9</w:t>
      </w:r>
      <w:r>
        <w:rPr>
          <w:rFonts w:asciiTheme="majorHAnsi" w:hAnsiTheme="majorHAnsi" w:cstheme="majorHAnsi"/>
        </w:rPr>
        <w:t>}</w:t>
      </w:r>
    </w:p>
    <w:p w:rsidR="008F5AFF" w:rsidRDefault="008F5AFF" w14:paraId="3922BFBD" w14:textId="171F133F">
      <w:pPr>
        <w:rPr>
          <w:rFonts w:asciiTheme="majorHAnsi" w:hAnsiTheme="majorHAnsi" w:cstheme="majorHAnsi"/>
        </w:rPr>
      </w:pPr>
    </w:p>
    <w:p w:rsidRPr="008F5AFF" w:rsidR="008F5AFF" w:rsidP="008F5AFF" w:rsidRDefault="008F5AFF" w14:paraId="048856D1" w14:textId="0A9348EC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ZHAL2022{</w:t>
      </w:r>
      <w:r w:rsidRPr="008F5AFF">
        <w:rPr>
          <w:rFonts w:asciiTheme="majorHAnsi" w:hAnsiTheme="majorHAnsi" w:cstheme="majorHAnsi"/>
        </w:rPr>
        <w:t>EF3N4B8HKD8FU</w:t>
      </w:r>
      <w:r>
        <w:rPr>
          <w:rFonts w:asciiTheme="majorHAnsi" w:hAnsiTheme="majorHAnsi" w:cstheme="majorHAnsi"/>
        </w:rPr>
        <w:t>}</w:t>
      </w:r>
    </w:p>
    <w:p w:rsidR="008F5AFF" w:rsidRDefault="008F5AFF" w14:paraId="1E32237E" w14:textId="7D7752AF">
      <w:pPr>
        <w:rPr>
          <w:rFonts w:asciiTheme="majorHAnsi" w:hAnsiTheme="majorHAnsi" w:cstheme="majorHAnsi"/>
        </w:rPr>
      </w:pPr>
    </w:p>
    <w:p w:rsidR="3B3156C2" w:rsidP="59877B96" w:rsidRDefault="3B3156C2" w14:paraId="7D308E07" w14:textId="701B272F">
      <w:pPr>
        <w:rPr>
          <w:rFonts w:asciiTheme="majorHAnsi" w:hAnsiTheme="majorHAnsi" w:cstheme="majorBidi"/>
          <w:b/>
          <w:bCs/>
        </w:rPr>
      </w:pPr>
      <w:r w:rsidRPr="59877B96">
        <w:rPr>
          <w:rFonts w:asciiTheme="majorHAnsi" w:hAnsiTheme="majorHAnsi" w:cstheme="majorBidi"/>
          <w:b/>
          <w:bCs/>
        </w:rPr>
        <w:t>Akmal</w:t>
      </w:r>
    </w:p>
    <w:p w:rsidRPr="008F5AFF" w:rsidR="008F5AFF" w:rsidP="59877B96" w:rsidRDefault="008F5AFF" w14:paraId="1230E598" w14:textId="5C724DF1">
      <w:pPr>
        <w:rPr>
          <w:rFonts w:asciiTheme="majorHAnsi" w:hAnsiTheme="majorHAnsi" w:cstheme="majorBidi"/>
        </w:rPr>
      </w:pPr>
      <w:r w:rsidRPr="59877B96">
        <w:rPr>
          <w:rFonts w:asciiTheme="majorHAnsi" w:hAnsiTheme="majorHAnsi" w:cstheme="majorBidi"/>
        </w:rPr>
        <w:t>ZHAL2022{</w:t>
      </w:r>
      <w:r w:rsidRPr="59877B96" w:rsidR="4943D83F">
        <w:rPr>
          <w:rFonts w:asciiTheme="majorHAnsi" w:hAnsiTheme="majorHAnsi" w:cstheme="majorBidi"/>
        </w:rPr>
        <w:t>NAJI5OJQP9SVQ</w:t>
      </w:r>
      <w:r w:rsidRPr="59877B96">
        <w:rPr>
          <w:rFonts w:asciiTheme="majorHAnsi" w:hAnsiTheme="majorHAnsi" w:cstheme="majorBidi"/>
        </w:rPr>
        <w:t>}</w:t>
      </w:r>
    </w:p>
    <w:p w:rsidR="008F5AFF" w:rsidRDefault="008F5AFF" w14:paraId="65ABFDB5" w14:textId="78E4ADB7">
      <w:pPr>
        <w:rPr>
          <w:rFonts w:asciiTheme="majorHAnsi" w:hAnsiTheme="majorHAnsi" w:cstheme="majorHAnsi"/>
        </w:rPr>
      </w:pPr>
    </w:p>
    <w:p w:rsidR="1E2418C5" w:rsidP="26A3973E" w:rsidRDefault="1E2418C5" w14:paraId="36B11A95" w14:textId="495688FC">
      <w:pPr>
        <w:rPr>
          <w:rFonts w:ascii="Calibri Light" w:hAnsi="Calibri Light" w:cs="Times New Roman" w:asciiTheme="majorAscii" w:hAnsiTheme="majorAscii" w:cstheme="majorBidi"/>
        </w:rPr>
      </w:pPr>
      <w:r w:rsidRPr="26A3973E" w:rsidR="21C30914">
        <w:rPr>
          <w:rFonts w:ascii="Calibri Light" w:hAnsi="Calibri Light" w:cs="Times New Roman" w:asciiTheme="majorAscii" w:hAnsiTheme="majorAscii" w:cstheme="majorBidi"/>
        </w:rPr>
        <w:t>ZHAL2022{</w:t>
      </w:r>
      <w:r w:rsidRPr="26A3973E" w:rsidR="03DE4C8E">
        <w:rPr>
          <w:rFonts w:ascii="Calibri Light" w:hAnsi="Calibri Light" w:cs="Times New Roman" w:asciiTheme="majorAscii" w:hAnsiTheme="majorAscii" w:cstheme="majorBidi"/>
        </w:rPr>
        <w:t>VN3SZS110B0F0</w:t>
      </w:r>
      <w:r w:rsidRPr="26A3973E" w:rsidR="21C30914">
        <w:rPr>
          <w:rFonts w:ascii="Calibri Light" w:hAnsi="Calibri Light" w:cs="Times New Roman" w:asciiTheme="majorAscii" w:hAnsiTheme="majorAscii" w:cstheme="majorBidi"/>
        </w:rPr>
        <w:t>}</w:t>
      </w:r>
    </w:p>
    <w:p w:rsidR="26A3973E" w:rsidP="26A3973E" w:rsidRDefault="26A3973E" w14:paraId="6C39F27C" w14:textId="6E6B36D7">
      <w:pPr>
        <w:pStyle w:val="Normal"/>
        <w:rPr>
          <w:rFonts w:ascii="Calibri Light" w:hAnsi="Calibri Light" w:cs="Times New Roman" w:asciiTheme="majorAscii" w:hAnsiTheme="majorAscii" w:cstheme="majorBidi"/>
        </w:rPr>
      </w:pPr>
    </w:p>
    <w:p w:rsidR="365417E7" w:rsidP="26A3973E" w:rsidRDefault="365417E7" w14:paraId="62B268BF" w14:textId="513BE1FF">
      <w:pPr>
        <w:rPr>
          <w:rFonts w:ascii="Calibri Light" w:hAnsi="Calibri Light" w:cs="Times New Roman" w:asciiTheme="majorAscii" w:hAnsiTheme="majorAscii" w:cstheme="majorBidi"/>
        </w:rPr>
      </w:pPr>
      <w:r w:rsidRPr="26A3973E" w:rsidR="365417E7">
        <w:rPr>
          <w:rFonts w:ascii="Calibri Light" w:hAnsi="Calibri Light" w:cs="Times New Roman" w:asciiTheme="majorAscii" w:hAnsiTheme="majorAscii" w:cstheme="majorBidi"/>
        </w:rPr>
        <w:t>ZHAL2022{WVHobdgLP2jdX}</w:t>
      </w:r>
    </w:p>
    <w:p w:rsidR="26A3973E" w:rsidP="26A3973E" w:rsidRDefault="26A3973E" w14:paraId="536BA552" w14:textId="40BDE439">
      <w:pPr>
        <w:pStyle w:val="Normal"/>
        <w:rPr>
          <w:rFonts w:ascii="Calibri Light" w:hAnsi="Calibri Light" w:cs="Times New Roman" w:asciiTheme="majorAscii" w:hAnsiTheme="majorAscii" w:cstheme="majorBidi"/>
        </w:rPr>
      </w:pPr>
    </w:p>
    <w:p w:rsidR="0F02FCCE" w:rsidP="1E2418C5" w:rsidRDefault="0F02FCCE" w14:paraId="1296D54E" w14:textId="3BD70A4B">
      <w:pPr>
        <w:rPr>
          <w:rFonts w:asciiTheme="majorHAnsi" w:hAnsiTheme="majorHAnsi" w:eastAsiaTheme="majorEastAsia" w:cstheme="majorBidi"/>
        </w:rPr>
      </w:pPr>
      <w:r w:rsidRPr="1E2418C5">
        <w:rPr>
          <w:rFonts w:asciiTheme="majorHAnsi" w:hAnsiTheme="majorHAnsi" w:eastAsiaTheme="majorEastAsia" w:cstheme="majorBidi"/>
        </w:rPr>
        <w:t>ZHAL2022{</w:t>
      </w:r>
      <w:r w:rsidRPr="1E2418C5" w:rsidR="79330147">
        <w:rPr>
          <w:rFonts w:asciiTheme="majorHAnsi" w:hAnsiTheme="majorHAnsi" w:eastAsiaTheme="majorEastAsia" w:cstheme="majorBidi"/>
          <w:color w:val="000000" w:themeColor="text1"/>
        </w:rPr>
        <w:t>I_lOv3_H7B</w:t>
      </w:r>
      <w:r w:rsidRPr="1E2418C5">
        <w:rPr>
          <w:rFonts w:asciiTheme="majorHAnsi" w:hAnsiTheme="majorHAnsi" w:eastAsiaTheme="majorEastAsia" w:cstheme="majorBidi"/>
        </w:rPr>
        <w:t>}</w:t>
      </w:r>
    </w:p>
    <w:p w:rsidR="1E2418C5" w:rsidP="1E2418C5" w:rsidRDefault="1E2418C5" w14:paraId="7DEBF911" w14:textId="32F43232">
      <w:pPr>
        <w:rPr>
          <w:rFonts w:asciiTheme="majorHAnsi" w:hAnsiTheme="majorHAnsi" w:cstheme="majorBidi"/>
        </w:rPr>
      </w:pPr>
    </w:p>
    <w:p w:rsidR="0F02FCCE" w:rsidP="1E2418C5" w:rsidRDefault="0F02FCCE" w14:paraId="565FECDC" w14:textId="4CFEA311">
      <w:pPr>
        <w:rPr>
          <w:rFonts w:asciiTheme="majorHAnsi" w:hAnsiTheme="majorHAnsi" w:cstheme="majorBidi"/>
        </w:rPr>
      </w:pPr>
      <w:r w:rsidRPr="1E2418C5">
        <w:rPr>
          <w:rFonts w:asciiTheme="majorHAnsi" w:hAnsiTheme="majorHAnsi" w:cstheme="majorBidi"/>
        </w:rPr>
        <w:t>ZHAL2022{</w:t>
      </w:r>
      <w:r w:rsidRPr="1E2418C5" w:rsidR="424D26B8">
        <w:rPr>
          <w:rFonts w:asciiTheme="majorHAnsi" w:hAnsiTheme="majorHAnsi" w:cstheme="majorBidi"/>
        </w:rPr>
        <w:t>idjMPIpmLIcJO</w:t>
      </w:r>
      <w:r w:rsidRPr="1E2418C5">
        <w:rPr>
          <w:rFonts w:asciiTheme="majorHAnsi" w:hAnsiTheme="majorHAnsi" w:cstheme="majorBidi"/>
        </w:rPr>
        <w:t>}</w:t>
      </w:r>
    </w:p>
    <w:p w:rsidR="1E2418C5" w:rsidP="1E2418C5" w:rsidRDefault="1E2418C5" w14:paraId="7F6E5456" w14:textId="6006B0ED">
      <w:pPr>
        <w:rPr>
          <w:rFonts w:asciiTheme="majorHAnsi" w:hAnsiTheme="majorHAnsi" w:cstheme="majorBidi"/>
        </w:rPr>
      </w:pPr>
    </w:p>
    <w:p w:rsidR="0F02FCCE" w:rsidP="1E2418C5" w:rsidRDefault="0F02FCCE" w14:paraId="2C2A184A" w14:textId="7B291C98">
      <w:pPr>
        <w:rPr>
          <w:rFonts w:asciiTheme="majorHAnsi" w:hAnsiTheme="majorHAnsi" w:cstheme="majorBidi"/>
        </w:rPr>
      </w:pPr>
      <w:r w:rsidRPr="1E2418C5">
        <w:rPr>
          <w:rFonts w:asciiTheme="majorHAnsi" w:hAnsiTheme="majorHAnsi" w:cstheme="majorBidi"/>
        </w:rPr>
        <w:t>ZHAL2022{</w:t>
      </w:r>
      <w:r w:rsidRPr="1E2418C5" w:rsidR="6273A19F">
        <w:rPr>
          <w:rFonts w:asciiTheme="majorHAnsi" w:hAnsiTheme="majorHAnsi" w:cstheme="majorBidi"/>
        </w:rPr>
        <w:t>V49r8jjt62xhV</w:t>
      </w:r>
      <w:r w:rsidRPr="1E2418C5">
        <w:rPr>
          <w:rFonts w:asciiTheme="majorHAnsi" w:hAnsiTheme="majorHAnsi" w:cstheme="majorBidi"/>
        </w:rPr>
        <w:t>}</w:t>
      </w:r>
    </w:p>
    <w:p w:rsidR="1E2418C5" w:rsidP="1E2418C5" w:rsidRDefault="1E2418C5" w14:paraId="6326E442" w14:textId="1942054C">
      <w:pPr>
        <w:rPr>
          <w:rFonts w:asciiTheme="majorHAnsi" w:hAnsiTheme="majorHAnsi" w:cstheme="majorBidi"/>
        </w:rPr>
      </w:pPr>
    </w:p>
    <w:p w:rsidR="0F02FCCE" w:rsidP="1E2418C5" w:rsidRDefault="0F02FCCE" w14:paraId="1BCB6554" w14:textId="6E675C04">
      <w:pPr>
        <w:rPr>
          <w:rFonts w:asciiTheme="majorHAnsi" w:hAnsiTheme="majorHAnsi" w:cstheme="majorBidi"/>
        </w:rPr>
      </w:pPr>
      <w:r w:rsidRPr="1E2418C5">
        <w:rPr>
          <w:rFonts w:asciiTheme="majorHAnsi" w:hAnsiTheme="majorHAnsi" w:cstheme="majorBidi"/>
        </w:rPr>
        <w:t>ZHAL2022{</w:t>
      </w:r>
      <w:r w:rsidRPr="1E2418C5" w:rsidR="330509B1">
        <w:rPr>
          <w:rFonts w:asciiTheme="majorHAnsi" w:hAnsiTheme="majorHAnsi" w:cstheme="majorBidi"/>
        </w:rPr>
        <w:t>Ia5cDT90jq@7D</w:t>
      </w:r>
      <w:r w:rsidRPr="1E2418C5">
        <w:rPr>
          <w:rFonts w:asciiTheme="majorHAnsi" w:hAnsiTheme="majorHAnsi" w:cstheme="majorBidi"/>
        </w:rPr>
        <w:t>}</w:t>
      </w:r>
    </w:p>
    <w:p w:rsidRPr="008F5AFF" w:rsidR="008F5AFF" w:rsidP="26A3973E" w:rsidRDefault="008F5AFF" w14:paraId="6A5F6813" w14:textId="0C087AE0">
      <w:pPr>
        <w:pStyle w:val="Normal"/>
        <w:rPr>
          <w:rFonts w:ascii="Calibri Light" w:hAnsi="Calibri Light" w:cs="Times New Roman" w:asciiTheme="majorAscii" w:hAnsiTheme="majorAscii" w:cstheme="majorBidi"/>
        </w:rPr>
      </w:pPr>
    </w:p>
    <w:p w:rsidR="0F02FCCE" w:rsidP="1E2418C5" w:rsidRDefault="0F02FCCE" w14:paraId="6A5C762A" w14:textId="5FAA57F0">
      <w:pPr>
        <w:rPr>
          <w:rFonts w:asciiTheme="majorHAnsi" w:hAnsiTheme="majorHAnsi" w:cstheme="majorBidi"/>
        </w:rPr>
      </w:pPr>
      <w:r w:rsidRPr="1E2418C5">
        <w:rPr>
          <w:rFonts w:asciiTheme="majorHAnsi" w:hAnsiTheme="majorHAnsi" w:cstheme="majorBidi"/>
        </w:rPr>
        <w:t>ZHAL2022{</w:t>
      </w:r>
      <w:r w:rsidRPr="1E2418C5" w:rsidR="02ED07BB">
        <w:rPr>
          <w:rFonts w:asciiTheme="majorHAnsi" w:hAnsiTheme="majorHAnsi" w:cstheme="majorBidi"/>
        </w:rPr>
        <w:t>k6Up4$5oKejJ7</w:t>
      </w:r>
      <w:r w:rsidRPr="1E2418C5">
        <w:rPr>
          <w:rFonts w:asciiTheme="majorHAnsi" w:hAnsiTheme="majorHAnsi" w:cstheme="majorBidi"/>
        </w:rPr>
        <w:t>}</w:t>
      </w:r>
    </w:p>
    <w:sectPr w:rsidR="0F02FCCE"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trackRevisions w:val="false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C0NDc0MbI0NTCyMLFQ0lEKTi0uzszPAykwrAUAQiUohCwAAAA="/>
  </w:docVars>
  <w:rsids>
    <w:rsidRoot w:val="008F5AFF"/>
    <w:rsid w:val="008F5AFF"/>
    <w:rsid w:val="01674C38"/>
    <w:rsid w:val="02ED07BB"/>
    <w:rsid w:val="03DE4C8E"/>
    <w:rsid w:val="067F1311"/>
    <w:rsid w:val="0695B99E"/>
    <w:rsid w:val="081A5ADB"/>
    <w:rsid w:val="0F02FCCE"/>
    <w:rsid w:val="11867BC9"/>
    <w:rsid w:val="15FCDF8E"/>
    <w:rsid w:val="187D3049"/>
    <w:rsid w:val="19AD652D"/>
    <w:rsid w:val="1A5952BF"/>
    <w:rsid w:val="1D587520"/>
    <w:rsid w:val="1E2418C5"/>
    <w:rsid w:val="21C30914"/>
    <w:rsid w:val="2568980A"/>
    <w:rsid w:val="2571E656"/>
    <w:rsid w:val="26A3973E"/>
    <w:rsid w:val="29E7CFA5"/>
    <w:rsid w:val="30C4EC7B"/>
    <w:rsid w:val="3190F9FB"/>
    <w:rsid w:val="330509B1"/>
    <w:rsid w:val="365417E7"/>
    <w:rsid w:val="3B3156C2"/>
    <w:rsid w:val="3E945B29"/>
    <w:rsid w:val="3FF18D8F"/>
    <w:rsid w:val="424D26B8"/>
    <w:rsid w:val="4943D83F"/>
    <w:rsid w:val="4A2E32CB"/>
    <w:rsid w:val="51F0FDA7"/>
    <w:rsid w:val="59877B96"/>
    <w:rsid w:val="5D5F7EE0"/>
    <w:rsid w:val="5F5E9891"/>
    <w:rsid w:val="6051913B"/>
    <w:rsid w:val="6273A19F"/>
    <w:rsid w:val="6343A396"/>
    <w:rsid w:val="6D81EFEB"/>
    <w:rsid w:val="6F5FFEE2"/>
    <w:rsid w:val="6F638184"/>
    <w:rsid w:val="6FB8B72B"/>
    <w:rsid w:val="72AAC986"/>
    <w:rsid w:val="75945D44"/>
    <w:rsid w:val="788EEE3C"/>
    <w:rsid w:val="79330147"/>
    <w:rsid w:val="7B273864"/>
    <w:rsid w:val="7CABD9A1"/>
    <w:rsid w:val="7E194ABF"/>
    <w:rsid w:val="7F246F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694D09"/>
  <w15:chartTrackingRefBased/>
  <w15:docId w15:val="{7B0B54B5-F0D9-4892-93AC-48C105719D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3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theme" Target="theme/theme1.xml" Id="rId5" /><Relationship Type="http://schemas.openxmlformats.org/officeDocument/2006/relationships/fontTable" Target="fontTable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NGIAN HUI YANG</dc:creator>
  <keywords/>
  <dc:description/>
  <lastModifiedBy>NGIAN HUI YANG</lastModifiedBy>
  <revision>5</revision>
  <dcterms:created xsi:type="dcterms:W3CDTF">2022-09-21T01:25:00.0000000Z</dcterms:created>
  <dcterms:modified xsi:type="dcterms:W3CDTF">2022-09-23T08:41:28.1292717Z</dcterms:modified>
</coreProperties>
</file>